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44983B" w14:textId="411A556C" w:rsidR="00BA3B45" w:rsidRDefault="00BA3B45" w:rsidP="004524EC">
      <w:pPr>
        <w:spacing w:after="0"/>
      </w:pPr>
      <w:r>
        <w:t>2025 Miss Rodeo Florida Pageant</w:t>
      </w:r>
      <w:r w:rsidR="004524EC">
        <w:t xml:space="preserve"> </w:t>
      </w:r>
      <w:r w:rsidR="00817FC2">
        <w:t>Program Book Ad</w:t>
      </w:r>
      <w:r w:rsidR="004524EC">
        <w:t xml:space="preserve"> Submission</w:t>
      </w:r>
    </w:p>
    <w:p w14:paraId="456C7836" w14:textId="77777777" w:rsidR="00692E56" w:rsidRDefault="00692E56" w:rsidP="004524EC">
      <w:pPr>
        <w:spacing w:after="0"/>
      </w:pPr>
    </w:p>
    <w:p w14:paraId="59DB662A" w14:textId="77777777" w:rsidR="00692E56" w:rsidRDefault="004524EC" w:rsidP="004524EC">
      <w:pPr>
        <w:spacing w:after="0"/>
      </w:pPr>
      <w:r w:rsidRPr="004524EC">
        <w:t xml:space="preserve">This year, we've revamped our process for collecting documentation and ad information. We've </w:t>
      </w:r>
      <w:r w:rsidR="00692E56" w:rsidRPr="004524EC">
        <w:t>implemented</w:t>
      </w:r>
      <w:r w:rsidRPr="004524EC">
        <w:t xml:space="preserve"> Google Drive for streamlined file sharing and submissions and created specific folders for each age division. </w:t>
      </w:r>
    </w:p>
    <w:p w14:paraId="71F85D70" w14:textId="3C490F44" w:rsidR="004524EC" w:rsidRDefault="004524EC" w:rsidP="004524EC">
      <w:pPr>
        <w:spacing w:after="0"/>
      </w:pPr>
      <w:r w:rsidRPr="004524EC">
        <w:t>Please keep in mind that each contestant must sell a minimum of $150 in ads for the program book, and any ad sales beyond the $150 minimum will benefit you - you'll receive 10% of additional sales to support your pageant journey. Additionally, if your ad includes a photo, it must be submitted in color, as the program is printed in full color.</w:t>
      </w:r>
    </w:p>
    <w:p w14:paraId="187DD611" w14:textId="77777777" w:rsidR="004524EC" w:rsidRDefault="004524EC" w:rsidP="004524EC">
      <w:pPr>
        <w:spacing w:after="0"/>
      </w:pPr>
    </w:p>
    <w:p w14:paraId="69829A03" w14:textId="50DAB902" w:rsidR="004524EC" w:rsidRPr="004524EC" w:rsidRDefault="004524EC" w:rsidP="004524EC">
      <w:pPr>
        <w:spacing w:after="0"/>
        <w:rPr>
          <w:b/>
          <w:bCs/>
        </w:rPr>
      </w:pPr>
      <w:r w:rsidRPr="004524EC">
        <w:rPr>
          <w:b/>
          <w:bCs/>
        </w:rPr>
        <w:t>Step 1: Sell an Ad</w:t>
      </w:r>
    </w:p>
    <w:p w14:paraId="525B630B" w14:textId="77777777" w:rsidR="004524EC" w:rsidRDefault="004524EC" w:rsidP="004524EC">
      <w:pPr>
        <w:pStyle w:val="ListParagraph"/>
        <w:numPr>
          <w:ilvl w:val="0"/>
          <w:numId w:val="6"/>
        </w:numPr>
        <w:spacing w:after="0"/>
      </w:pPr>
      <w:r>
        <w:t>Approach businesses, friends, or family members to purchase an ad in the pageant program book.</w:t>
      </w:r>
    </w:p>
    <w:p w14:paraId="4E0C45EA" w14:textId="318229C9" w:rsidR="00243FFD" w:rsidRDefault="00243FFD" w:rsidP="004524EC">
      <w:pPr>
        <w:pStyle w:val="ListParagraph"/>
        <w:numPr>
          <w:ilvl w:val="0"/>
          <w:numId w:val="6"/>
        </w:numPr>
        <w:spacing w:after="0"/>
      </w:pPr>
      <w:r>
        <w:t xml:space="preserve">Have the business or </w:t>
      </w:r>
      <w:r w:rsidR="00104F7D">
        <w:t xml:space="preserve">member complete the </w:t>
      </w:r>
      <w:r w:rsidR="00FA55B0">
        <w:t xml:space="preserve">MRF Pageant Advertising Agreement </w:t>
      </w:r>
      <w:r w:rsidR="00104F7D">
        <w:t>e-</w:t>
      </w:r>
      <w:proofErr w:type="gramStart"/>
      <w:r w:rsidR="00104F7D">
        <w:t>form</w:t>
      </w:r>
      <w:proofErr w:type="gramEnd"/>
    </w:p>
    <w:p w14:paraId="2CD9125A" w14:textId="2418816C" w:rsidR="007D2CEF" w:rsidRDefault="00000000" w:rsidP="004524EC">
      <w:pPr>
        <w:pStyle w:val="ListParagraph"/>
        <w:numPr>
          <w:ilvl w:val="0"/>
          <w:numId w:val="6"/>
        </w:numPr>
        <w:spacing w:after="0"/>
      </w:pPr>
      <w:hyperlink r:id="rId5" w:history="1">
        <w:r w:rsidR="00934411" w:rsidRPr="00FD5120">
          <w:rPr>
            <w:rStyle w:val="Hyperlink"/>
          </w:rPr>
          <w:t>https://form.jotform.com/mrfnationaldirector/mrf-pageant-advertising-agreement</w:t>
        </w:r>
      </w:hyperlink>
      <w:r w:rsidR="00934411">
        <w:t xml:space="preserve"> </w:t>
      </w:r>
    </w:p>
    <w:p w14:paraId="18C09F6F" w14:textId="7FC46EC4" w:rsidR="00254CC1" w:rsidRDefault="004524EC" w:rsidP="00254CC1">
      <w:pPr>
        <w:pStyle w:val="ListParagraph"/>
        <w:numPr>
          <w:ilvl w:val="0"/>
          <w:numId w:val="6"/>
        </w:numPr>
        <w:spacing w:after="0"/>
      </w:pPr>
      <w:r>
        <w:t>Collect payment in the form of cash or checks made payable to the Miss Rodeo Florida Association.</w:t>
      </w:r>
      <w:r w:rsidR="00692E56">
        <w:t xml:space="preserve"> (Payment is due </w:t>
      </w:r>
      <w:r w:rsidR="008A7C92">
        <w:t>at the Clinic</w:t>
      </w:r>
      <w:r w:rsidR="00F1131B">
        <w:t>. Cash will be submitted in the form of a money order.</w:t>
      </w:r>
      <w:r w:rsidR="00692E56">
        <w:t>)</w:t>
      </w:r>
    </w:p>
    <w:p w14:paraId="1A62BF16" w14:textId="77777777" w:rsidR="004524EC" w:rsidRDefault="004524EC" w:rsidP="004524EC">
      <w:pPr>
        <w:pStyle w:val="ListParagraph"/>
        <w:spacing w:after="0"/>
      </w:pPr>
    </w:p>
    <w:p w14:paraId="76F867FB" w14:textId="3B2D4FAD" w:rsidR="004524EC" w:rsidRPr="004524EC" w:rsidRDefault="004524EC" w:rsidP="004524EC">
      <w:pPr>
        <w:spacing w:after="0"/>
        <w:rPr>
          <w:b/>
          <w:bCs/>
        </w:rPr>
      </w:pPr>
      <w:r w:rsidRPr="004524EC">
        <w:rPr>
          <w:b/>
          <w:bCs/>
        </w:rPr>
        <w:t>Step 2: Gather Ad Graphics</w:t>
      </w:r>
    </w:p>
    <w:p w14:paraId="32B9F0DC" w14:textId="77777777" w:rsidR="004524EC" w:rsidRDefault="004524EC" w:rsidP="004524EC">
      <w:pPr>
        <w:pStyle w:val="ListParagraph"/>
        <w:numPr>
          <w:ilvl w:val="0"/>
          <w:numId w:val="5"/>
        </w:numPr>
        <w:spacing w:after="0"/>
      </w:pPr>
      <w:r>
        <w:t>Ensure the ad graphics are in a digital format. This can include a business card, a photo, or a custom-created ad.</w:t>
      </w:r>
    </w:p>
    <w:p w14:paraId="7C8976E3" w14:textId="77777777" w:rsidR="005E0596" w:rsidRDefault="005E0596" w:rsidP="005E0596">
      <w:pPr>
        <w:pStyle w:val="ListParagraph"/>
        <w:numPr>
          <w:ilvl w:val="0"/>
          <w:numId w:val="5"/>
        </w:numPr>
        <w:spacing w:after="0"/>
      </w:pPr>
      <w:r w:rsidRPr="005E0596">
        <w:t xml:space="preserve">Accepted file formats for ad graphics could include commonly used image file formats like JPEG, </w:t>
      </w:r>
      <w:r>
        <w:t xml:space="preserve">or </w:t>
      </w:r>
      <w:r w:rsidRPr="005E0596">
        <w:t xml:space="preserve">PNG. For text-based ad content, formats like PDF, DOC, or DOCX would be accepted. </w:t>
      </w:r>
    </w:p>
    <w:p w14:paraId="3CC9E0F4" w14:textId="69910C15" w:rsidR="005E0596" w:rsidRDefault="005E0596" w:rsidP="005E0596">
      <w:pPr>
        <w:pStyle w:val="ListParagraph"/>
        <w:numPr>
          <w:ilvl w:val="0"/>
          <w:numId w:val="5"/>
        </w:numPr>
        <w:spacing w:after="0"/>
      </w:pPr>
      <w:r>
        <w:t xml:space="preserve">There are various ad sizes available: </w:t>
      </w:r>
    </w:p>
    <w:p w14:paraId="481D0454" w14:textId="3DC079F5" w:rsidR="005E0596" w:rsidRDefault="005E0596" w:rsidP="005E0596">
      <w:pPr>
        <w:pStyle w:val="ListParagraph"/>
        <w:numPr>
          <w:ilvl w:val="1"/>
          <w:numId w:val="5"/>
        </w:numPr>
        <w:spacing w:after="0"/>
      </w:pPr>
      <w:r>
        <w:t xml:space="preserve">1/8 Page - </w:t>
      </w:r>
      <w:r w:rsidRPr="005E0596">
        <w:t xml:space="preserve">3 </w:t>
      </w:r>
      <w:r w:rsidRPr="00937FC5">
        <w:rPr>
          <w:sz w:val="16"/>
          <w:szCs w:val="16"/>
        </w:rPr>
        <w:t>5/</w:t>
      </w:r>
      <w:r w:rsidR="00937FC5" w:rsidRPr="00937FC5">
        <w:rPr>
          <w:sz w:val="16"/>
          <w:szCs w:val="16"/>
        </w:rPr>
        <w:t>8</w:t>
      </w:r>
      <w:r w:rsidR="00937FC5">
        <w:t>” X</w:t>
      </w:r>
      <w:r w:rsidRPr="005E0596">
        <w:t xml:space="preserve"> 2</w:t>
      </w:r>
      <w:r w:rsidR="00937FC5">
        <w:t xml:space="preserve"> ¼”</w:t>
      </w:r>
    </w:p>
    <w:p w14:paraId="582D9C08" w14:textId="20D27A01" w:rsidR="005E0596" w:rsidRDefault="005E0596" w:rsidP="00937FC5">
      <w:pPr>
        <w:pStyle w:val="ListParagraph"/>
        <w:numPr>
          <w:ilvl w:val="1"/>
          <w:numId w:val="5"/>
        </w:numPr>
        <w:spacing w:after="0"/>
      </w:pPr>
      <w:r>
        <w:t xml:space="preserve">1/4 Page - </w:t>
      </w:r>
      <w:r w:rsidR="00937FC5" w:rsidRPr="005E0596">
        <w:t xml:space="preserve">3 </w:t>
      </w:r>
      <w:r w:rsidR="00937FC5" w:rsidRPr="00937FC5">
        <w:rPr>
          <w:sz w:val="16"/>
          <w:szCs w:val="16"/>
        </w:rPr>
        <w:t>5/8</w:t>
      </w:r>
      <w:r w:rsidR="00937FC5">
        <w:t>” X</w:t>
      </w:r>
      <w:r w:rsidRPr="005E0596">
        <w:t xml:space="preserve"> 4</w:t>
      </w:r>
      <w:r w:rsidR="00937FC5">
        <w:t xml:space="preserve"> ¾</w:t>
      </w:r>
      <w:r w:rsidRPr="005E0596">
        <w:t>”</w:t>
      </w:r>
    </w:p>
    <w:p w14:paraId="38C379BE" w14:textId="02E3D8E1" w:rsidR="005E0596" w:rsidRDefault="005E0596" w:rsidP="005E0596">
      <w:pPr>
        <w:pStyle w:val="ListParagraph"/>
        <w:numPr>
          <w:ilvl w:val="1"/>
          <w:numId w:val="5"/>
        </w:numPr>
        <w:spacing w:after="0"/>
      </w:pPr>
      <w:r>
        <w:t xml:space="preserve"> 1/2 Page </w:t>
      </w:r>
      <w:r w:rsidR="00937FC5">
        <w:t>–</w:t>
      </w:r>
      <w:r>
        <w:t xml:space="preserve"> </w:t>
      </w:r>
      <w:r w:rsidRPr="005E0596">
        <w:t>7</w:t>
      </w:r>
      <w:r w:rsidR="00937FC5">
        <w:t xml:space="preserve"> ½”</w:t>
      </w:r>
      <w:r w:rsidRPr="005E0596">
        <w:t xml:space="preserve"> X 4</w:t>
      </w:r>
      <w:r w:rsidR="00937FC5">
        <w:t>¾”</w:t>
      </w:r>
    </w:p>
    <w:p w14:paraId="16272148" w14:textId="7E2C1147" w:rsidR="005E0596" w:rsidRDefault="005E0596" w:rsidP="005E0596">
      <w:pPr>
        <w:pStyle w:val="ListParagraph"/>
        <w:numPr>
          <w:ilvl w:val="1"/>
          <w:numId w:val="5"/>
        </w:numPr>
        <w:spacing w:after="0"/>
      </w:pPr>
      <w:r>
        <w:t xml:space="preserve">Full Page - </w:t>
      </w:r>
      <w:r w:rsidRPr="005E0596">
        <w:t>8 ¼” X 11”</w:t>
      </w:r>
    </w:p>
    <w:p w14:paraId="1634BAB9" w14:textId="77777777" w:rsidR="004524EC" w:rsidRDefault="004524EC" w:rsidP="004524EC">
      <w:pPr>
        <w:pStyle w:val="ListParagraph"/>
        <w:spacing w:after="0"/>
      </w:pPr>
    </w:p>
    <w:p w14:paraId="709837CE" w14:textId="3E04DBC2" w:rsidR="004524EC" w:rsidRPr="004524EC" w:rsidRDefault="004524EC" w:rsidP="004524EC">
      <w:pPr>
        <w:spacing w:after="0"/>
        <w:rPr>
          <w:b/>
          <w:bCs/>
        </w:rPr>
      </w:pPr>
      <w:r w:rsidRPr="004524EC">
        <w:rPr>
          <w:b/>
          <w:bCs/>
        </w:rPr>
        <w:t>Step 3: Submission on Miss Rodeo Florida Website</w:t>
      </w:r>
    </w:p>
    <w:p w14:paraId="1AA1C7C2" w14:textId="77777777" w:rsidR="004524EC" w:rsidRDefault="004524EC" w:rsidP="004524EC">
      <w:pPr>
        <w:pStyle w:val="ListParagraph"/>
        <w:numPr>
          <w:ilvl w:val="0"/>
          <w:numId w:val="4"/>
        </w:numPr>
        <w:spacing w:after="0"/>
      </w:pPr>
      <w:r>
        <w:t>Visit the Miss Rodeo Florida website.</w:t>
      </w:r>
    </w:p>
    <w:p w14:paraId="4B7922EF" w14:textId="122422CA" w:rsidR="004524EC" w:rsidRDefault="004524EC" w:rsidP="004524EC">
      <w:pPr>
        <w:pStyle w:val="ListParagraph"/>
        <w:numPr>
          <w:ilvl w:val="0"/>
          <w:numId w:val="4"/>
        </w:numPr>
        <w:spacing w:after="0"/>
      </w:pPr>
      <w:r>
        <w:t xml:space="preserve">Look for the button that </w:t>
      </w:r>
      <w:r w:rsidR="00A56283">
        <w:t>says,</w:t>
      </w:r>
      <w:r>
        <w:t xml:space="preserve"> "Submit Contestant Documents."</w:t>
      </w:r>
    </w:p>
    <w:p w14:paraId="013E1347" w14:textId="77777777" w:rsidR="004524EC" w:rsidRDefault="004524EC" w:rsidP="004524EC">
      <w:pPr>
        <w:pStyle w:val="ListParagraph"/>
        <w:numPr>
          <w:ilvl w:val="0"/>
          <w:numId w:val="4"/>
        </w:numPr>
        <w:spacing w:after="0"/>
      </w:pPr>
      <w:r>
        <w:t>Click on the link corresponding to your age division.</w:t>
      </w:r>
    </w:p>
    <w:p w14:paraId="3A535143" w14:textId="77777777" w:rsidR="004524EC" w:rsidRDefault="004524EC" w:rsidP="004524EC">
      <w:pPr>
        <w:pStyle w:val="ListParagraph"/>
        <w:spacing w:after="0"/>
      </w:pPr>
    </w:p>
    <w:p w14:paraId="65706107" w14:textId="739877C8" w:rsidR="004524EC" w:rsidRPr="004524EC" w:rsidRDefault="004524EC" w:rsidP="004524EC">
      <w:pPr>
        <w:spacing w:after="0"/>
        <w:rPr>
          <w:b/>
          <w:bCs/>
        </w:rPr>
      </w:pPr>
      <w:r w:rsidRPr="004524EC">
        <w:rPr>
          <w:b/>
          <w:bCs/>
        </w:rPr>
        <w:t xml:space="preserve">Step 4: </w:t>
      </w:r>
      <w:r w:rsidR="007D1237">
        <w:rPr>
          <w:b/>
          <w:bCs/>
        </w:rPr>
        <w:t>Locate</w:t>
      </w:r>
      <w:r w:rsidRPr="004524EC">
        <w:rPr>
          <w:b/>
          <w:bCs/>
        </w:rPr>
        <w:t xml:space="preserve"> Your Folder</w:t>
      </w:r>
    </w:p>
    <w:p w14:paraId="234745ED" w14:textId="32F4D48D" w:rsidR="004524EC" w:rsidRDefault="004524EC" w:rsidP="004524EC">
      <w:pPr>
        <w:pStyle w:val="ListParagraph"/>
        <w:numPr>
          <w:ilvl w:val="0"/>
          <w:numId w:val="3"/>
        </w:numPr>
        <w:spacing w:after="0"/>
      </w:pPr>
      <w:r>
        <w:t xml:space="preserve">Inside the age division folder, </w:t>
      </w:r>
      <w:r w:rsidR="007D1237">
        <w:t>there will be a folder</w:t>
      </w:r>
      <w:r>
        <w:t xml:space="preserve"> with your full name. This folder will be dedicated to your ad submissions.</w:t>
      </w:r>
      <w:r w:rsidR="00254CC1">
        <w:t xml:space="preserve"> Save this folder to </w:t>
      </w:r>
      <w:proofErr w:type="gramStart"/>
      <w:r w:rsidR="00254CC1">
        <w:t>refer back</w:t>
      </w:r>
      <w:proofErr w:type="gramEnd"/>
      <w:r w:rsidR="00254CC1">
        <w:t xml:space="preserve"> to.</w:t>
      </w:r>
    </w:p>
    <w:p w14:paraId="0E6A7720" w14:textId="77777777" w:rsidR="00661C03" w:rsidRDefault="00661C03" w:rsidP="00243FFD">
      <w:pPr>
        <w:spacing w:after="0"/>
        <w:ind w:left="360"/>
      </w:pPr>
      <w:r>
        <w:t>Miss Rodeo Florida Contestants:</w:t>
      </w:r>
    </w:p>
    <w:p w14:paraId="2568CF62" w14:textId="77777777" w:rsidR="00661C03" w:rsidRDefault="00000000" w:rsidP="00243FFD">
      <w:pPr>
        <w:spacing w:after="0"/>
        <w:ind w:left="360"/>
      </w:pPr>
      <w:hyperlink r:id="rId6" w:history="1">
        <w:r w:rsidR="00661C03" w:rsidRPr="00973E2A">
          <w:rPr>
            <w:rStyle w:val="Hyperlink"/>
          </w:rPr>
          <w:t>https://drive.google.com/drive/folders/1Z1G1MlYf46AHE1DQ8papSY9aSQipOcRa?usp=sharing</w:t>
        </w:r>
      </w:hyperlink>
      <w:r w:rsidR="00661C03">
        <w:t xml:space="preserve"> </w:t>
      </w:r>
    </w:p>
    <w:p w14:paraId="40E8A464" w14:textId="77777777" w:rsidR="00661C03" w:rsidRDefault="00661C03" w:rsidP="00243FFD">
      <w:pPr>
        <w:spacing w:after="0"/>
        <w:ind w:left="360"/>
      </w:pPr>
    </w:p>
    <w:p w14:paraId="37F7563D" w14:textId="77777777" w:rsidR="00661C03" w:rsidRDefault="00661C03" w:rsidP="00243FFD">
      <w:pPr>
        <w:spacing w:after="0"/>
        <w:ind w:left="360"/>
      </w:pPr>
      <w:r>
        <w:t>Miss Teen Rodeo Florida Contestants</w:t>
      </w:r>
    </w:p>
    <w:p w14:paraId="26B427B2" w14:textId="77777777" w:rsidR="00661C03" w:rsidRDefault="00000000" w:rsidP="00243FFD">
      <w:pPr>
        <w:spacing w:after="0"/>
        <w:ind w:left="360"/>
      </w:pPr>
      <w:hyperlink r:id="rId7" w:history="1">
        <w:r w:rsidR="00661C03" w:rsidRPr="00973E2A">
          <w:rPr>
            <w:rStyle w:val="Hyperlink"/>
          </w:rPr>
          <w:t>https://drive.google.com/drive/folders/1lAtwwXjTg6NhwqiteHZIVKskwQC5QyYU?usp=sharing</w:t>
        </w:r>
      </w:hyperlink>
    </w:p>
    <w:p w14:paraId="6863A0B8" w14:textId="77777777" w:rsidR="00661C03" w:rsidRDefault="00661C03" w:rsidP="00243FFD">
      <w:pPr>
        <w:spacing w:after="0"/>
        <w:ind w:left="360"/>
      </w:pPr>
    </w:p>
    <w:p w14:paraId="51199081" w14:textId="77777777" w:rsidR="00661C03" w:rsidRDefault="00661C03" w:rsidP="00243FFD">
      <w:pPr>
        <w:spacing w:after="0"/>
        <w:ind w:left="360"/>
      </w:pPr>
      <w:r>
        <w:t>Miss Rodeo Florida Princess Contestants</w:t>
      </w:r>
    </w:p>
    <w:p w14:paraId="5CC980A6" w14:textId="77777777" w:rsidR="00661C03" w:rsidRDefault="00000000" w:rsidP="00243FFD">
      <w:pPr>
        <w:spacing w:after="0"/>
        <w:ind w:left="360"/>
      </w:pPr>
      <w:hyperlink r:id="rId8" w:history="1">
        <w:r w:rsidR="00661C03" w:rsidRPr="00973E2A">
          <w:rPr>
            <w:rStyle w:val="Hyperlink"/>
          </w:rPr>
          <w:t>https://drive.google.com/drive/folders/1yrl8M-KvgGrQyhFpcnqf9otAmd0v84CT?usp=sharing</w:t>
        </w:r>
      </w:hyperlink>
      <w:r w:rsidR="00661C03">
        <w:t xml:space="preserve"> </w:t>
      </w:r>
    </w:p>
    <w:p w14:paraId="39594DB3" w14:textId="77777777" w:rsidR="00661C03" w:rsidRDefault="00661C03" w:rsidP="00243FFD">
      <w:pPr>
        <w:spacing w:after="0"/>
        <w:ind w:left="360"/>
      </w:pPr>
    </w:p>
    <w:p w14:paraId="3206AD5C" w14:textId="77777777" w:rsidR="00661C03" w:rsidRDefault="00661C03" w:rsidP="00243FFD">
      <w:pPr>
        <w:spacing w:after="0"/>
        <w:ind w:left="360"/>
      </w:pPr>
      <w:r>
        <w:t>Miss Rodeo Florida Sweetheart Contestants</w:t>
      </w:r>
    </w:p>
    <w:p w14:paraId="45357A63" w14:textId="77777777" w:rsidR="00661C03" w:rsidRDefault="00000000" w:rsidP="00243FFD">
      <w:pPr>
        <w:spacing w:after="0"/>
        <w:ind w:left="360"/>
      </w:pPr>
      <w:hyperlink r:id="rId9" w:history="1">
        <w:r w:rsidR="00661C03" w:rsidRPr="00973E2A">
          <w:rPr>
            <w:rStyle w:val="Hyperlink"/>
          </w:rPr>
          <w:t>https://drive.google.com/drive/folders/1Wyef59vLJ8JimEj3361szmUYMrwTwVAx?usp=sharing</w:t>
        </w:r>
      </w:hyperlink>
      <w:r w:rsidR="00661C03">
        <w:t xml:space="preserve"> </w:t>
      </w:r>
    </w:p>
    <w:p w14:paraId="6A58C353" w14:textId="77777777" w:rsidR="004524EC" w:rsidRDefault="004524EC" w:rsidP="00254CC1">
      <w:pPr>
        <w:spacing w:after="0"/>
      </w:pPr>
    </w:p>
    <w:p w14:paraId="72B95E69" w14:textId="74F5B9D8" w:rsidR="004524EC" w:rsidRPr="004524EC" w:rsidRDefault="004524EC" w:rsidP="004524EC">
      <w:pPr>
        <w:spacing w:after="0"/>
        <w:rPr>
          <w:b/>
          <w:bCs/>
        </w:rPr>
      </w:pPr>
      <w:r w:rsidRPr="004524EC">
        <w:rPr>
          <w:b/>
          <w:bCs/>
        </w:rPr>
        <w:t>Step 5: Upload Your Graphics</w:t>
      </w:r>
    </w:p>
    <w:p w14:paraId="230C2904" w14:textId="77777777" w:rsidR="00A56283" w:rsidRDefault="00A56283" w:rsidP="00A56283">
      <w:pPr>
        <w:pStyle w:val="ListParagraph"/>
        <w:numPr>
          <w:ilvl w:val="0"/>
          <w:numId w:val="2"/>
        </w:numPr>
      </w:pPr>
      <w:r w:rsidRPr="004524EC">
        <w:t>For naming photos in ads, ensure your ad summary sheet is filled out completely. Each ad should have your name and an ad number. Reference the ad summary sheet for the advertiser’s name and use the ad number to label the corresponding image/document (e.g., Glasscock, Haylee – AD1).</w:t>
      </w:r>
    </w:p>
    <w:p w14:paraId="4C67E9FE" w14:textId="77777777" w:rsidR="004524EC" w:rsidRDefault="004524EC" w:rsidP="004524EC">
      <w:pPr>
        <w:pStyle w:val="ListParagraph"/>
        <w:numPr>
          <w:ilvl w:val="0"/>
          <w:numId w:val="2"/>
        </w:numPr>
        <w:spacing w:after="0"/>
      </w:pPr>
      <w:r>
        <w:t>Upload the digital ad graphics into your designated folder.</w:t>
      </w:r>
    </w:p>
    <w:p w14:paraId="49888346" w14:textId="3A2BB8FF" w:rsidR="004524EC" w:rsidRDefault="004524EC" w:rsidP="004524EC">
      <w:pPr>
        <w:pStyle w:val="ListParagraph"/>
        <w:numPr>
          <w:ilvl w:val="0"/>
          <w:numId w:val="2"/>
        </w:numPr>
        <w:spacing w:after="0"/>
      </w:pPr>
      <w:r>
        <w:t xml:space="preserve">Upload the ad summary sheet </w:t>
      </w:r>
      <w:r w:rsidR="005E0596">
        <w:t>into your designated folder.</w:t>
      </w:r>
    </w:p>
    <w:p w14:paraId="2BE2F8EC" w14:textId="493C7789" w:rsidR="004524EC" w:rsidRDefault="004524EC" w:rsidP="004524EC">
      <w:pPr>
        <w:spacing w:after="0"/>
      </w:pPr>
      <w:r w:rsidRPr="004524EC">
        <w:rPr>
          <w:b/>
          <w:bCs/>
        </w:rPr>
        <w:t>Additional Details</w:t>
      </w:r>
      <w:r>
        <w:t>:</w:t>
      </w:r>
    </w:p>
    <w:p w14:paraId="2D7A73A3" w14:textId="77777777" w:rsidR="004524EC" w:rsidRDefault="004524EC" w:rsidP="004524EC">
      <w:pPr>
        <w:pStyle w:val="ListParagraph"/>
        <w:numPr>
          <w:ilvl w:val="0"/>
          <w:numId w:val="1"/>
        </w:numPr>
        <w:spacing w:after="0"/>
      </w:pPr>
      <w:r>
        <w:t>Ad Requirements: The program trim size is 8 ¼” X 11”, with an image area of 7 ½” X 9 ¾”. There are various ad sizes available: 1/8 Page, 1/4 Page, 1/2 Page, and Full Page.</w:t>
      </w:r>
    </w:p>
    <w:p w14:paraId="206C699C" w14:textId="71C414CB" w:rsidR="004524EC" w:rsidRDefault="004524EC" w:rsidP="005E0596">
      <w:pPr>
        <w:pStyle w:val="ListParagraph"/>
        <w:spacing w:after="0"/>
      </w:pPr>
    </w:p>
    <w:p w14:paraId="6F218D42" w14:textId="7A1C3AB8" w:rsidR="00BA3B45" w:rsidRDefault="004524EC" w:rsidP="004524EC">
      <w:pPr>
        <w:spacing w:after="0"/>
      </w:pPr>
      <w:r>
        <w:t>We hope these detailed instructions make the process smoother for all contestants and parents!</w:t>
      </w:r>
    </w:p>
    <w:p w14:paraId="538ED4F9" w14:textId="3A195839" w:rsidR="00483631" w:rsidRDefault="005E0596" w:rsidP="00483631">
      <w:pPr>
        <w:spacing w:after="0"/>
      </w:pPr>
      <w:r>
        <w:t xml:space="preserve">For any questions or concerns please contact </w:t>
      </w:r>
      <w:r w:rsidR="00483631">
        <w:t xml:space="preserve">Sarina Tenan for more information at </w:t>
      </w:r>
      <w:hyperlink r:id="rId10" w:history="1">
        <w:r w:rsidR="00483631" w:rsidRPr="00FD5120">
          <w:rPr>
            <w:rStyle w:val="Hyperlink"/>
          </w:rPr>
          <w:t>sarinatenan@gmail.com</w:t>
        </w:r>
      </w:hyperlink>
      <w:r w:rsidR="00483631">
        <w:t xml:space="preserve"> or +1 (561) 762-4561</w:t>
      </w:r>
    </w:p>
    <w:sectPr w:rsidR="004836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E3F48"/>
    <w:multiLevelType w:val="hybridMultilevel"/>
    <w:tmpl w:val="F0629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4E6997"/>
    <w:multiLevelType w:val="hybridMultilevel"/>
    <w:tmpl w:val="3022E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68322C"/>
    <w:multiLevelType w:val="hybridMultilevel"/>
    <w:tmpl w:val="FB6AA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2E50E1"/>
    <w:multiLevelType w:val="hybridMultilevel"/>
    <w:tmpl w:val="20A6C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DD59CB"/>
    <w:multiLevelType w:val="hybridMultilevel"/>
    <w:tmpl w:val="350EAF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CF66D94"/>
    <w:multiLevelType w:val="hybridMultilevel"/>
    <w:tmpl w:val="29FCF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71447374">
    <w:abstractNumId w:val="5"/>
  </w:num>
  <w:num w:numId="2" w16cid:durableId="1575161600">
    <w:abstractNumId w:val="1"/>
  </w:num>
  <w:num w:numId="3" w16cid:durableId="92627582">
    <w:abstractNumId w:val="3"/>
  </w:num>
  <w:num w:numId="4" w16cid:durableId="958292918">
    <w:abstractNumId w:val="0"/>
  </w:num>
  <w:num w:numId="5" w16cid:durableId="730233055">
    <w:abstractNumId w:val="4"/>
  </w:num>
  <w:num w:numId="6" w16cid:durableId="9388782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NDE0sDA1szC3sDRW0lEKTi0uzszPAykwrgUAt68ipiwAAAA="/>
  </w:docVars>
  <w:rsids>
    <w:rsidRoot w:val="00BA3B45"/>
    <w:rsid w:val="00104F7D"/>
    <w:rsid w:val="00227302"/>
    <w:rsid w:val="00243FFD"/>
    <w:rsid w:val="00254CC1"/>
    <w:rsid w:val="003C1EF0"/>
    <w:rsid w:val="003D1164"/>
    <w:rsid w:val="00412263"/>
    <w:rsid w:val="004524EC"/>
    <w:rsid w:val="00483631"/>
    <w:rsid w:val="005E0596"/>
    <w:rsid w:val="00661C03"/>
    <w:rsid w:val="00692E56"/>
    <w:rsid w:val="007D1237"/>
    <w:rsid w:val="007D2CEF"/>
    <w:rsid w:val="00817FC2"/>
    <w:rsid w:val="008A7C92"/>
    <w:rsid w:val="008E405C"/>
    <w:rsid w:val="00934411"/>
    <w:rsid w:val="00937FC5"/>
    <w:rsid w:val="00A302C7"/>
    <w:rsid w:val="00A56283"/>
    <w:rsid w:val="00A8015F"/>
    <w:rsid w:val="00BA3B45"/>
    <w:rsid w:val="00F1131B"/>
    <w:rsid w:val="00FA55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14D1CD"/>
  <w15:chartTrackingRefBased/>
  <w15:docId w15:val="{0BB83773-8F74-435A-89E2-21FFCF947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059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A3B45"/>
    <w:rPr>
      <w:color w:val="0563C1" w:themeColor="hyperlink"/>
      <w:u w:val="single"/>
    </w:rPr>
  </w:style>
  <w:style w:type="character" w:styleId="UnresolvedMention">
    <w:name w:val="Unresolved Mention"/>
    <w:basedOn w:val="DefaultParagraphFont"/>
    <w:uiPriority w:val="99"/>
    <w:semiHidden/>
    <w:unhideWhenUsed/>
    <w:rsid w:val="00BA3B45"/>
    <w:rPr>
      <w:color w:val="605E5C"/>
      <w:shd w:val="clear" w:color="auto" w:fill="E1DFDD"/>
    </w:rPr>
  </w:style>
  <w:style w:type="paragraph" w:styleId="ListParagraph">
    <w:name w:val="List Paragraph"/>
    <w:basedOn w:val="Normal"/>
    <w:uiPriority w:val="34"/>
    <w:qFormat/>
    <w:rsid w:val="004524EC"/>
    <w:pPr>
      <w:ind w:left="720"/>
      <w:contextualSpacing/>
    </w:pPr>
  </w:style>
  <w:style w:type="character" w:styleId="FollowedHyperlink">
    <w:name w:val="FollowedHyperlink"/>
    <w:basedOn w:val="DefaultParagraphFont"/>
    <w:uiPriority w:val="99"/>
    <w:semiHidden/>
    <w:unhideWhenUsed/>
    <w:rsid w:val="00817FC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31365810">
      <w:bodyDiv w:val="1"/>
      <w:marLeft w:val="0"/>
      <w:marRight w:val="0"/>
      <w:marTop w:val="0"/>
      <w:marBottom w:val="0"/>
      <w:divBdr>
        <w:top w:val="none" w:sz="0" w:space="0" w:color="auto"/>
        <w:left w:val="none" w:sz="0" w:space="0" w:color="auto"/>
        <w:bottom w:val="none" w:sz="0" w:space="0" w:color="auto"/>
        <w:right w:val="none" w:sz="0" w:space="0" w:color="auto"/>
      </w:divBdr>
    </w:div>
    <w:div w:id="2006468057">
      <w:bodyDiv w:val="1"/>
      <w:marLeft w:val="0"/>
      <w:marRight w:val="0"/>
      <w:marTop w:val="0"/>
      <w:marBottom w:val="0"/>
      <w:divBdr>
        <w:top w:val="none" w:sz="0" w:space="0" w:color="auto"/>
        <w:left w:val="none" w:sz="0" w:space="0" w:color="auto"/>
        <w:bottom w:val="none" w:sz="0" w:space="0" w:color="auto"/>
        <w:right w:val="none" w:sz="0" w:space="0" w:color="auto"/>
      </w:divBdr>
      <w:divsChild>
        <w:div w:id="730538102">
          <w:marLeft w:val="0"/>
          <w:marRight w:val="0"/>
          <w:marTop w:val="0"/>
          <w:marBottom w:val="180"/>
          <w:divBdr>
            <w:top w:val="none" w:sz="0" w:space="0" w:color="auto"/>
            <w:left w:val="none" w:sz="0" w:space="0" w:color="auto"/>
            <w:bottom w:val="none" w:sz="0" w:space="0" w:color="auto"/>
            <w:right w:val="none" w:sz="0" w:space="0" w:color="auto"/>
          </w:divBdr>
          <w:divsChild>
            <w:div w:id="1303196304">
              <w:marLeft w:val="0"/>
              <w:marRight w:val="0"/>
              <w:marTop w:val="0"/>
              <w:marBottom w:val="0"/>
              <w:divBdr>
                <w:top w:val="none" w:sz="0" w:space="0" w:color="auto"/>
                <w:left w:val="none" w:sz="0" w:space="0" w:color="auto"/>
                <w:bottom w:val="none" w:sz="0" w:space="0" w:color="auto"/>
                <w:right w:val="none" w:sz="0" w:space="0" w:color="auto"/>
              </w:divBdr>
              <w:divsChild>
                <w:div w:id="503087070">
                  <w:marLeft w:val="0"/>
                  <w:marRight w:val="0"/>
                  <w:marTop w:val="0"/>
                  <w:marBottom w:val="0"/>
                  <w:divBdr>
                    <w:top w:val="none" w:sz="0" w:space="0" w:color="auto"/>
                    <w:left w:val="none" w:sz="0" w:space="0" w:color="auto"/>
                    <w:bottom w:val="none" w:sz="0" w:space="0" w:color="auto"/>
                    <w:right w:val="none" w:sz="0" w:space="0" w:color="auto"/>
                  </w:divBdr>
                </w:div>
                <w:div w:id="327948679">
                  <w:marLeft w:val="0"/>
                  <w:marRight w:val="0"/>
                  <w:marTop w:val="0"/>
                  <w:marBottom w:val="0"/>
                  <w:divBdr>
                    <w:top w:val="none" w:sz="0" w:space="0" w:color="auto"/>
                    <w:left w:val="none" w:sz="0" w:space="0" w:color="auto"/>
                    <w:bottom w:val="none" w:sz="0" w:space="0" w:color="auto"/>
                    <w:right w:val="none" w:sz="0" w:space="0" w:color="auto"/>
                  </w:divBdr>
                </w:div>
              </w:divsChild>
            </w:div>
            <w:div w:id="129633512">
              <w:marLeft w:val="0"/>
              <w:marRight w:val="0"/>
              <w:marTop w:val="0"/>
              <w:marBottom w:val="0"/>
              <w:divBdr>
                <w:top w:val="none" w:sz="0" w:space="0" w:color="auto"/>
                <w:left w:val="none" w:sz="0" w:space="0" w:color="auto"/>
                <w:bottom w:val="none" w:sz="0" w:space="0" w:color="auto"/>
                <w:right w:val="none" w:sz="0" w:space="0" w:color="auto"/>
              </w:divBdr>
              <w:divsChild>
                <w:div w:id="1872910946">
                  <w:marLeft w:val="0"/>
                  <w:marRight w:val="0"/>
                  <w:marTop w:val="0"/>
                  <w:marBottom w:val="0"/>
                  <w:divBdr>
                    <w:top w:val="none" w:sz="0" w:space="0" w:color="auto"/>
                    <w:left w:val="none" w:sz="0" w:space="0" w:color="auto"/>
                    <w:bottom w:val="none" w:sz="0" w:space="0" w:color="auto"/>
                    <w:right w:val="none" w:sz="0" w:space="0" w:color="auto"/>
                  </w:divBdr>
                  <w:divsChild>
                    <w:div w:id="1947232970">
                      <w:marLeft w:val="0"/>
                      <w:marRight w:val="0"/>
                      <w:marTop w:val="0"/>
                      <w:marBottom w:val="0"/>
                      <w:divBdr>
                        <w:top w:val="none" w:sz="0" w:space="0" w:color="auto"/>
                        <w:left w:val="none" w:sz="0" w:space="0" w:color="auto"/>
                        <w:bottom w:val="none" w:sz="0" w:space="0" w:color="auto"/>
                        <w:right w:val="none" w:sz="0" w:space="0" w:color="auto"/>
                      </w:divBdr>
                      <w:divsChild>
                        <w:div w:id="1160849640">
                          <w:marLeft w:val="0"/>
                          <w:marRight w:val="0"/>
                          <w:marTop w:val="0"/>
                          <w:marBottom w:val="0"/>
                          <w:divBdr>
                            <w:top w:val="none" w:sz="0" w:space="0" w:color="auto"/>
                            <w:left w:val="none" w:sz="0" w:space="0" w:color="auto"/>
                            <w:bottom w:val="none" w:sz="0" w:space="0" w:color="auto"/>
                            <w:right w:val="none" w:sz="0" w:space="0" w:color="auto"/>
                          </w:divBdr>
                        </w:div>
                        <w:div w:id="1322082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8041992">
          <w:marLeft w:val="0"/>
          <w:marRight w:val="0"/>
          <w:marTop w:val="0"/>
          <w:marBottom w:val="180"/>
          <w:divBdr>
            <w:top w:val="none" w:sz="0" w:space="0" w:color="auto"/>
            <w:left w:val="none" w:sz="0" w:space="0" w:color="auto"/>
            <w:bottom w:val="none" w:sz="0" w:space="0" w:color="auto"/>
            <w:right w:val="none" w:sz="0" w:space="0" w:color="auto"/>
          </w:divBdr>
          <w:divsChild>
            <w:div w:id="1876193276">
              <w:marLeft w:val="0"/>
              <w:marRight w:val="0"/>
              <w:marTop w:val="0"/>
              <w:marBottom w:val="0"/>
              <w:divBdr>
                <w:top w:val="none" w:sz="0" w:space="0" w:color="auto"/>
                <w:left w:val="none" w:sz="0" w:space="0" w:color="auto"/>
                <w:bottom w:val="none" w:sz="0" w:space="0" w:color="auto"/>
                <w:right w:val="none" w:sz="0" w:space="0" w:color="auto"/>
              </w:divBdr>
              <w:divsChild>
                <w:div w:id="1474518130">
                  <w:marLeft w:val="0"/>
                  <w:marRight w:val="0"/>
                  <w:marTop w:val="0"/>
                  <w:marBottom w:val="0"/>
                  <w:divBdr>
                    <w:top w:val="none" w:sz="0" w:space="0" w:color="auto"/>
                    <w:left w:val="none" w:sz="0" w:space="0" w:color="auto"/>
                    <w:bottom w:val="none" w:sz="0" w:space="0" w:color="auto"/>
                    <w:right w:val="none" w:sz="0" w:space="0" w:color="auto"/>
                  </w:divBdr>
                </w:div>
                <w:div w:id="658193041">
                  <w:marLeft w:val="0"/>
                  <w:marRight w:val="0"/>
                  <w:marTop w:val="0"/>
                  <w:marBottom w:val="0"/>
                  <w:divBdr>
                    <w:top w:val="none" w:sz="0" w:space="0" w:color="auto"/>
                    <w:left w:val="none" w:sz="0" w:space="0" w:color="auto"/>
                    <w:bottom w:val="none" w:sz="0" w:space="0" w:color="auto"/>
                    <w:right w:val="none" w:sz="0" w:space="0" w:color="auto"/>
                  </w:divBdr>
                </w:div>
              </w:divsChild>
            </w:div>
            <w:div w:id="1012344010">
              <w:marLeft w:val="0"/>
              <w:marRight w:val="0"/>
              <w:marTop w:val="0"/>
              <w:marBottom w:val="0"/>
              <w:divBdr>
                <w:top w:val="none" w:sz="0" w:space="0" w:color="auto"/>
                <w:left w:val="none" w:sz="0" w:space="0" w:color="auto"/>
                <w:bottom w:val="none" w:sz="0" w:space="0" w:color="auto"/>
                <w:right w:val="none" w:sz="0" w:space="0" w:color="auto"/>
              </w:divBdr>
              <w:divsChild>
                <w:div w:id="52316096">
                  <w:marLeft w:val="0"/>
                  <w:marRight w:val="0"/>
                  <w:marTop w:val="0"/>
                  <w:marBottom w:val="0"/>
                  <w:divBdr>
                    <w:top w:val="none" w:sz="0" w:space="0" w:color="auto"/>
                    <w:left w:val="none" w:sz="0" w:space="0" w:color="auto"/>
                    <w:bottom w:val="none" w:sz="0" w:space="0" w:color="auto"/>
                    <w:right w:val="none" w:sz="0" w:space="0" w:color="auto"/>
                  </w:divBdr>
                  <w:divsChild>
                    <w:div w:id="2027638256">
                      <w:marLeft w:val="0"/>
                      <w:marRight w:val="0"/>
                      <w:marTop w:val="0"/>
                      <w:marBottom w:val="0"/>
                      <w:divBdr>
                        <w:top w:val="none" w:sz="0" w:space="0" w:color="auto"/>
                        <w:left w:val="none" w:sz="0" w:space="0" w:color="auto"/>
                        <w:bottom w:val="none" w:sz="0" w:space="0" w:color="auto"/>
                        <w:right w:val="none" w:sz="0" w:space="0" w:color="auto"/>
                      </w:divBdr>
                      <w:divsChild>
                        <w:div w:id="272633106">
                          <w:marLeft w:val="0"/>
                          <w:marRight w:val="0"/>
                          <w:marTop w:val="0"/>
                          <w:marBottom w:val="0"/>
                          <w:divBdr>
                            <w:top w:val="none" w:sz="0" w:space="0" w:color="auto"/>
                            <w:left w:val="none" w:sz="0" w:space="0" w:color="auto"/>
                            <w:bottom w:val="none" w:sz="0" w:space="0" w:color="auto"/>
                            <w:right w:val="none" w:sz="0" w:space="0" w:color="auto"/>
                          </w:divBdr>
                          <w:divsChild>
                            <w:div w:id="125543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drive/folders/1yrl8M-KvgGrQyhFpcnqf9otAmd0v84CT?usp=sharing" TargetMode="External"/><Relationship Id="rId3" Type="http://schemas.openxmlformats.org/officeDocument/2006/relationships/settings" Target="settings.xml"/><Relationship Id="rId7" Type="http://schemas.openxmlformats.org/officeDocument/2006/relationships/hyperlink" Target="https://drive.google.com/drive/folders/1lAtwwXjTg6NhwqiteHZIVKskwQC5QyYU?usp=sharin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rive.google.com/drive/folders/1Z1G1MlYf46AHE1DQ8papSY9aSQipOcRa?usp=sharing" TargetMode="External"/><Relationship Id="rId11" Type="http://schemas.openxmlformats.org/officeDocument/2006/relationships/fontTable" Target="fontTable.xml"/><Relationship Id="rId5" Type="http://schemas.openxmlformats.org/officeDocument/2006/relationships/hyperlink" Target="https://form.jotform.com/mrfnationaldirector/mrf-pageant-advertising-agreement" TargetMode="External"/><Relationship Id="rId10" Type="http://schemas.openxmlformats.org/officeDocument/2006/relationships/hyperlink" Target="mailto:sarinatenan@gmail.com" TargetMode="External"/><Relationship Id="rId4" Type="http://schemas.openxmlformats.org/officeDocument/2006/relationships/webSettings" Target="webSettings.xml"/><Relationship Id="rId9" Type="http://schemas.openxmlformats.org/officeDocument/2006/relationships/hyperlink" Target="https://drive.google.com/drive/folders/1Wyef59vLJ8JimEj3361szmUYMrwTwVAx?usp=sha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69</Words>
  <Characters>324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lee Glasscock</dc:creator>
  <cp:keywords/>
  <dc:description/>
  <cp:lastModifiedBy>Troy Lare</cp:lastModifiedBy>
  <cp:revision>2</cp:revision>
  <dcterms:created xsi:type="dcterms:W3CDTF">2024-05-01T23:48:00Z</dcterms:created>
  <dcterms:modified xsi:type="dcterms:W3CDTF">2024-05-01T23:48:00Z</dcterms:modified>
</cp:coreProperties>
</file>